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18A9" w:rsidRDefault="006743C7" w:rsidP="006743C7">
      <w:pPr>
        <w:jc w:val="center"/>
      </w:pPr>
      <w:r>
        <w:t>Senior Presentation Topic Modelling Notes</w:t>
      </w:r>
    </w:p>
    <w:p w:rsidR="00D02FC0" w:rsidRDefault="00D02FC0" w:rsidP="006743C7">
      <w:pPr>
        <w:jc w:val="center"/>
      </w:pPr>
    </w:p>
    <w:p w:rsidR="006743C7" w:rsidRDefault="00D5020F" w:rsidP="006743C7">
      <w:pPr>
        <w:pStyle w:val="ListParagraph"/>
        <w:numPr>
          <w:ilvl w:val="0"/>
          <w:numId w:val="1"/>
        </w:numPr>
      </w:pPr>
      <w:r>
        <w:t>Stance classification: for, against, or neutral</w:t>
      </w:r>
    </w:p>
    <w:p w:rsidR="00D5020F" w:rsidRDefault="00D5020F" w:rsidP="006743C7">
      <w:pPr>
        <w:pStyle w:val="ListParagraph"/>
        <w:numPr>
          <w:ilvl w:val="0"/>
          <w:numId w:val="1"/>
        </w:numPr>
      </w:pPr>
      <w:r>
        <w:t>Author’s stance in categories: social, environmental, or economic (financial)</w:t>
      </w:r>
    </w:p>
    <w:p w:rsidR="00D5020F" w:rsidRDefault="00783445" w:rsidP="006743C7">
      <w:pPr>
        <w:pStyle w:val="ListParagraph"/>
        <w:numPr>
          <w:ilvl w:val="0"/>
          <w:numId w:val="1"/>
        </w:numPr>
      </w:pPr>
      <w:r>
        <w:t>Better ways to group based on author’s opinion?</w:t>
      </w:r>
    </w:p>
    <w:p w:rsidR="00783445" w:rsidRDefault="00783445" w:rsidP="006743C7">
      <w:pPr>
        <w:pStyle w:val="ListParagraph"/>
        <w:numPr>
          <w:ilvl w:val="0"/>
          <w:numId w:val="1"/>
        </w:numPr>
      </w:pPr>
      <w:r>
        <w:t>Topic analysis algorithms – suite of algorithms to discover and annotate large archives of documents with topical information.</w:t>
      </w:r>
    </w:p>
    <w:p w:rsidR="00783445" w:rsidRDefault="001B3FAE" w:rsidP="001B3FAE">
      <w:pPr>
        <w:pStyle w:val="ListParagraph"/>
        <w:numPr>
          <w:ilvl w:val="1"/>
          <w:numId w:val="1"/>
        </w:numPr>
      </w:pPr>
      <w:r>
        <w:t>Utilized unsupervised learning.</w:t>
      </w:r>
    </w:p>
    <w:p w:rsidR="001B3FAE" w:rsidRDefault="001B3FAE" w:rsidP="001B3FAE">
      <w:pPr>
        <w:pStyle w:val="ListParagraph"/>
        <w:numPr>
          <w:ilvl w:val="1"/>
          <w:numId w:val="1"/>
        </w:numPr>
      </w:pPr>
      <w:r>
        <w:t>Analysis of tweets</w:t>
      </w:r>
    </w:p>
    <w:p w:rsidR="001B3FAE" w:rsidRDefault="001B3FAE" w:rsidP="001B3FAE">
      <w:pPr>
        <w:pStyle w:val="ListParagraph"/>
        <w:numPr>
          <w:ilvl w:val="0"/>
          <w:numId w:val="1"/>
        </w:numPr>
      </w:pPr>
      <w:r>
        <w:t xml:space="preserve">Latent </w:t>
      </w:r>
      <w:proofErr w:type="spellStart"/>
      <w:r>
        <w:t>dirichlet</w:t>
      </w:r>
      <w:proofErr w:type="spellEnd"/>
      <w:r>
        <w:t xml:space="preserve"> allocation:</w:t>
      </w:r>
    </w:p>
    <w:p w:rsidR="001B3FAE" w:rsidRDefault="001B3FAE" w:rsidP="001B3FAE">
      <w:pPr>
        <w:pStyle w:val="ListParagraph"/>
        <w:numPr>
          <w:ilvl w:val="1"/>
          <w:numId w:val="1"/>
        </w:numPr>
      </w:pPr>
      <w:r>
        <w:t>Discover hidden structure in words.</w:t>
      </w:r>
    </w:p>
    <w:p w:rsidR="001B3FAE" w:rsidRDefault="001B3FAE" w:rsidP="001B3FAE">
      <w:pPr>
        <w:pStyle w:val="ListParagraph"/>
        <w:numPr>
          <w:ilvl w:val="1"/>
          <w:numId w:val="1"/>
        </w:numPr>
      </w:pPr>
      <w:r>
        <w:t>List of related words.</w:t>
      </w:r>
    </w:p>
    <w:p w:rsidR="001B3FAE" w:rsidRDefault="001B3FAE" w:rsidP="001B3FAE">
      <w:pPr>
        <w:pStyle w:val="ListParagraph"/>
        <w:numPr>
          <w:ilvl w:val="1"/>
          <w:numId w:val="1"/>
        </w:numPr>
      </w:pPr>
      <w:proofErr w:type="spellStart"/>
      <w:r>
        <w:t>Scikit</w:t>
      </w:r>
      <w:proofErr w:type="spellEnd"/>
      <w:r>
        <w:t xml:space="preserve">-learn and </w:t>
      </w:r>
      <w:proofErr w:type="spellStart"/>
      <w:r>
        <w:t>Gensim</w:t>
      </w:r>
      <w:proofErr w:type="spellEnd"/>
      <w:r>
        <w:t>.</w:t>
      </w:r>
    </w:p>
    <w:p w:rsidR="001B3FAE" w:rsidRDefault="00473D36" w:rsidP="001B3FAE">
      <w:pPr>
        <w:pStyle w:val="ListParagraph"/>
        <w:numPr>
          <w:ilvl w:val="0"/>
          <w:numId w:val="1"/>
        </w:numPr>
      </w:pPr>
      <w:r>
        <w:t>Removed stop words, irrelevant words, and focused on Tweet text itself.</w:t>
      </w:r>
    </w:p>
    <w:p w:rsidR="00473D36" w:rsidRDefault="00A63135" w:rsidP="001B3FAE">
      <w:pPr>
        <w:pStyle w:val="ListParagraph"/>
        <w:numPr>
          <w:ilvl w:val="0"/>
          <w:numId w:val="1"/>
        </w:numPr>
      </w:pPr>
      <w:r>
        <w:t>Results were unclear – could not identify distinct topics</w:t>
      </w:r>
    </w:p>
    <w:p w:rsidR="00A63135" w:rsidRDefault="00A63135" w:rsidP="00A63135">
      <w:pPr>
        <w:pStyle w:val="ListParagraph"/>
        <w:numPr>
          <w:ilvl w:val="1"/>
          <w:numId w:val="1"/>
        </w:numPr>
      </w:pPr>
      <w:proofErr w:type="spellStart"/>
      <w:r>
        <w:t>Gensim</w:t>
      </w:r>
      <w:proofErr w:type="spellEnd"/>
      <w:r>
        <w:t xml:space="preserve"> results better than </w:t>
      </w:r>
      <w:proofErr w:type="spellStart"/>
      <w:r>
        <w:t>Scikit</w:t>
      </w:r>
      <w:proofErr w:type="spellEnd"/>
      <w:r>
        <w:t>-Learn</w:t>
      </w:r>
    </w:p>
    <w:p w:rsidR="00A63135" w:rsidRDefault="00CD1CF8" w:rsidP="00A63135">
      <w:pPr>
        <w:pStyle w:val="ListParagraph"/>
        <w:numPr>
          <w:ilvl w:val="0"/>
          <w:numId w:val="1"/>
        </w:numPr>
      </w:pPr>
      <w:r>
        <w:t>Other methods of topic analysis?</w:t>
      </w:r>
    </w:p>
    <w:p w:rsidR="00CD1CF8" w:rsidRDefault="00CD1CF8" w:rsidP="00CD1CF8">
      <w:pPr>
        <w:pStyle w:val="ListParagraph"/>
        <w:numPr>
          <w:ilvl w:val="1"/>
          <w:numId w:val="1"/>
        </w:numPr>
      </w:pPr>
      <w:r>
        <w:t>Word2Vec – unsupervised algorithm.</w:t>
      </w:r>
    </w:p>
    <w:p w:rsidR="00CD1CF8" w:rsidRDefault="009B7CF3" w:rsidP="009B7CF3">
      <w:pPr>
        <w:pStyle w:val="ListParagraph"/>
        <w:numPr>
          <w:ilvl w:val="2"/>
          <w:numId w:val="1"/>
        </w:numPr>
      </w:pPr>
      <w:r>
        <w:t>Clustering of words that are related.</w:t>
      </w:r>
    </w:p>
    <w:p w:rsidR="009B7CF3" w:rsidRDefault="009B7CF3" w:rsidP="009B7CF3">
      <w:pPr>
        <w:pStyle w:val="ListParagraph"/>
        <w:numPr>
          <w:ilvl w:val="2"/>
          <w:numId w:val="1"/>
        </w:numPr>
      </w:pPr>
      <w:r>
        <w:t>Clusters that can point to a topic.</w:t>
      </w:r>
    </w:p>
    <w:p w:rsidR="009B7CF3" w:rsidRDefault="006E494A" w:rsidP="006E494A">
      <w:pPr>
        <w:pStyle w:val="ListParagraph"/>
        <w:numPr>
          <w:ilvl w:val="2"/>
          <w:numId w:val="1"/>
        </w:numPr>
      </w:pPr>
      <w:r>
        <w:t>Results were not great.</w:t>
      </w:r>
    </w:p>
    <w:p w:rsidR="006E494A" w:rsidRDefault="006E494A" w:rsidP="006E494A">
      <w:pPr>
        <w:pStyle w:val="ListParagraph"/>
        <w:numPr>
          <w:ilvl w:val="1"/>
          <w:numId w:val="1"/>
        </w:numPr>
      </w:pPr>
      <w:r>
        <w:t>Word cloud</w:t>
      </w:r>
    </w:p>
    <w:p w:rsidR="006E494A" w:rsidRDefault="00710C70" w:rsidP="006E494A">
      <w:pPr>
        <w:pStyle w:val="ListParagraph"/>
        <w:numPr>
          <w:ilvl w:val="2"/>
          <w:numId w:val="1"/>
        </w:numPr>
      </w:pPr>
      <w:r>
        <w:t>Based on each tagged Tweet.</w:t>
      </w:r>
    </w:p>
    <w:p w:rsidR="00710C70" w:rsidRDefault="00710C70" w:rsidP="006E494A">
      <w:pPr>
        <w:pStyle w:val="ListParagraph"/>
        <w:numPr>
          <w:ilvl w:val="2"/>
          <w:numId w:val="1"/>
        </w:numPr>
      </w:pPr>
      <w:r>
        <w:t>In support</w:t>
      </w:r>
    </w:p>
    <w:p w:rsidR="00710C70" w:rsidRDefault="00710C70" w:rsidP="00710C70">
      <w:pPr>
        <w:pStyle w:val="ListParagraph"/>
        <w:numPr>
          <w:ilvl w:val="3"/>
          <w:numId w:val="1"/>
        </w:numPr>
      </w:pPr>
      <w:r>
        <w:t>Financial, work, jobs, project partner, etc.</w:t>
      </w:r>
    </w:p>
    <w:p w:rsidR="00710C70" w:rsidRDefault="00710C70" w:rsidP="00710C70">
      <w:pPr>
        <w:pStyle w:val="ListParagraph"/>
        <w:numPr>
          <w:ilvl w:val="3"/>
          <w:numId w:val="1"/>
        </w:numPr>
      </w:pPr>
      <w:r>
        <w:t>Seems to relate to TBL</w:t>
      </w:r>
    </w:p>
    <w:p w:rsidR="00710C70" w:rsidRDefault="00710C70" w:rsidP="00710C70">
      <w:pPr>
        <w:pStyle w:val="ListParagraph"/>
        <w:numPr>
          <w:ilvl w:val="2"/>
          <w:numId w:val="1"/>
        </w:numPr>
      </w:pPr>
      <w:r>
        <w:t>Against</w:t>
      </w:r>
    </w:p>
    <w:p w:rsidR="00710C70" w:rsidRDefault="00710C70" w:rsidP="00710C70">
      <w:pPr>
        <w:pStyle w:val="ListParagraph"/>
        <w:numPr>
          <w:ilvl w:val="3"/>
          <w:numId w:val="1"/>
        </w:numPr>
      </w:pPr>
      <w:r>
        <w:t>Climate, reef, protect, stop destroying environment, etc.</w:t>
      </w:r>
    </w:p>
    <w:p w:rsidR="00710C70" w:rsidRDefault="00710C70" w:rsidP="00710C70">
      <w:pPr>
        <w:pStyle w:val="ListParagraph"/>
        <w:numPr>
          <w:ilvl w:val="3"/>
          <w:numId w:val="1"/>
        </w:numPr>
      </w:pPr>
      <w:r>
        <w:t>Seems to relate to TBL</w:t>
      </w:r>
    </w:p>
    <w:p w:rsidR="00710C70" w:rsidRDefault="00B650A2" w:rsidP="00B650A2">
      <w:pPr>
        <w:pStyle w:val="ListParagraph"/>
        <w:numPr>
          <w:ilvl w:val="2"/>
          <w:numId w:val="1"/>
        </w:numPr>
      </w:pPr>
      <w:r>
        <w:t>Neutral</w:t>
      </w:r>
    </w:p>
    <w:p w:rsidR="00B650A2" w:rsidRDefault="00B46D1D" w:rsidP="00B650A2">
      <w:pPr>
        <w:pStyle w:val="ListParagraph"/>
        <w:numPr>
          <w:ilvl w:val="3"/>
          <w:numId w:val="1"/>
        </w:numPr>
      </w:pPr>
      <w:r>
        <w:t>Don’t really point to anything interesting.</w:t>
      </w:r>
    </w:p>
    <w:p w:rsidR="00B46D1D" w:rsidRDefault="00B46D1D" w:rsidP="00B46D1D">
      <w:pPr>
        <w:pStyle w:val="ListParagraph"/>
        <w:numPr>
          <w:ilvl w:val="0"/>
          <w:numId w:val="1"/>
        </w:numPr>
      </w:pPr>
      <w:r>
        <w:t>TBL still most accurate method of categorization.</w:t>
      </w:r>
    </w:p>
    <w:p w:rsidR="00B46D1D" w:rsidRDefault="00B46D1D" w:rsidP="00B46D1D">
      <w:pPr>
        <w:pStyle w:val="ListParagraph"/>
        <w:numPr>
          <w:ilvl w:val="0"/>
          <w:numId w:val="1"/>
        </w:numPr>
      </w:pPr>
      <w:r>
        <w:t>LDA document too short, informal, and lack context.</w:t>
      </w:r>
    </w:p>
    <w:p w:rsidR="00650223" w:rsidRDefault="00650223" w:rsidP="00650223">
      <w:pPr>
        <w:pStyle w:val="ListParagraph"/>
        <w:numPr>
          <w:ilvl w:val="1"/>
          <w:numId w:val="1"/>
        </w:numPr>
      </w:pPr>
      <w:r>
        <w:t>Requires long documents in formal style.</w:t>
      </w:r>
    </w:p>
    <w:p w:rsidR="009C48E2" w:rsidRDefault="009C48E2" w:rsidP="00650223">
      <w:pPr>
        <w:pStyle w:val="ListParagraph"/>
        <w:numPr>
          <w:ilvl w:val="1"/>
          <w:numId w:val="1"/>
        </w:numPr>
      </w:pPr>
      <w:r>
        <w:t>Tweets have informal structures.</w:t>
      </w:r>
    </w:p>
    <w:p w:rsidR="00B46D1D" w:rsidRDefault="00B46D1D" w:rsidP="00B46D1D">
      <w:pPr>
        <w:pStyle w:val="ListParagraph"/>
        <w:numPr>
          <w:ilvl w:val="0"/>
          <w:numId w:val="1"/>
        </w:numPr>
      </w:pPr>
      <w:r>
        <w:t>Word2Vec Tweets are using too similar of words.</w:t>
      </w:r>
    </w:p>
    <w:p w:rsidR="00B46D1D" w:rsidRDefault="00B46D1D" w:rsidP="00B46D1D">
      <w:pPr>
        <w:pStyle w:val="ListParagraph"/>
        <w:numPr>
          <w:ilvl w:val="1"/>
          <w:numId w:val="1"/>
        </w:numPr>
      </w:pPr>
      <w:r>
        <w:t>Tweets aren’t unique.</w:t>
      </w:r>
    </w:p>
    <w:p w:rsidR="009C48E2" w:rsidRDefault="009C48E2" w:rsidP="00B46D1D">
      <w:pPr>
        <w:pStyle w:val="ListParagraph"/>
        <w:numPr>
          <w:ilvl w:val="1"/>
          <w:numId w:val="1"/>
        </w:numPr>
      </w:pPr>
      <w:r>
        <w:t>Similar words in for, against, or neutral – hence difficult to have unique cluster groups.</w:t>
      </w:r>
    </w:p>
    <w:p w:rsidR="004515B3" w:rsidRDefault="004515B3" w:rsidP="00385F2E"/>
    <w:p w:rsidR="00385F2E" w:rsidRDefault="00385F2E" w:rsidP="00385F2E">
      <w:pPr>
        <w:jc w:val="center"/>
      </w:pPr>
      <w:r>
        <w:t xml:space="preserve">Senior Presentation SLO </w:t>
      </w:r>
      <w:r w:rsidR="00D66056">
        <w:t>Stance Analysis</w:t>
      </w:r>
      <w:r>
        <w:t xml:space="preserve"> Notes</w:t>
      </w:r>
    </w:p>
    <w:p w:rsidR="00385F2E" w:rsidRDefault="00385F2E" w:rsidP="00385F2E">
      <w:pPr>
        <w:jc w:val="center"/>
      </w:pPr>
      <w:bookmarkStart w:id="0" w:name="_GoBack"/>
      <w:bookmarkEnd w:id="0"/>
    </w:p>
    <w:p w:rsidR="00385F2E" w:rsidRDefault="00E3386A" w:rsidP="00385F2E">
      <w:pPr>
        <w:pStyle w:val="ListParagraph"/>
        <w:numPr>
          <w:ilvl w:val="0"/>
          <w:numId w:val="2"/>
        </w:numPr>
      </w:pPr>
      <w:r>
        <w:lastRenderedPageBreak/>
        <w:t>Stance analysis for SLO.</w:t>
      </w:r>
    </w:p>
    <w:p w:rsidR="00E3386A" w:rsidRDefault="00E3386A" w:rsidP="00385F2E">
      <w:pPr>
        <w:pStyle w:val="ListParagraph"/>
        <w:numPr>
          <w:ilvl w:val="0"/>
          <w:numId w:val="2"/>
        </w:numPr>
      </w:pPr>
      <w:r>
        <w:t>Used around 10k of the 650k+ in the dataset.</w:t>
      </w:r>
    </w:p>
    <w:p w:rsidR="00E3386A" w:rsidRDefault="00E3386A" w:rsidP="00385F2E">
      <w:pPr>
        <w:pStyle w:val="ListParagraph"/>
        <w:numPr>
          <w:ilvl w:val="0"/>
          <w:numId w:val="2"/>
        </w:numPr>
      </w:pPr>
      <w:r>
        <w:t>Test set – 200 examples.</w:t>
      </w:r>
    </w:p>
    <w:p w:rsidR="00E3386A" w:rsidRDefault="00F17F59" w:rsidP="00385F2E">
      <w:pPr>
        <w:pStyle w:val="ListParagraph"/>
        <w:numPr>
          <w:ilvl w:val="0"/>
          <w:numId w:val="2"/>
        </w:numPr>
      </w:pPr>
      <w:r>
        <w:t>Stance versus sentiment.</w:t>
      </w:r>
    </w:p>
    <w:p w:rsidR="00F17F59" w:rsidRDefault="00F17F59" w:rsidP="00F17F59">
      <w:pPr>
        <w:pStyle w:val="ListParagraph"/>
        <w:numPr>
          <w:ilvl w:val="1"/>
          <w:numId w:val="2"/>
        </w:numPr>
      </w:pPr>
      <w:r>
        <w:t>Positive sentiment but against, for example.</w:t>
      </w:r>
    </w:p>
    <w:p w:rsidR="00F17F59" w:rsidRDefault="00BD0C76" w:rsidP="00F17F59">
      <w:pPr>
        <w:pStyle w:val="ListParagraph"/>
        <w:numPr>
          <w:ilvl w:val="0"/>
          <w:numId w:val="2"/>
        </w:numPr>
      </w:pPr>
      <w:r>
        <w:t>Used Bernoulli Naïve Bayes.</w:t>
      </w:r>
    </w:p>
    <w:p w:rsidR="00BD0C76" w:rsidRDefault="00BD0C76" w:rsidP="00F17F59">
      <w:pPr>
        <w:pStyle w:val="ListParagraph"/>
        <w:numPr>
          <w:ilvl w:val="0"/>
          <w:numId w:val="2"/>
        </w:numPr>
      </w:pPr>
      <w:r>
        <w:t>Used Linear SVC.</w:t>
      </w:r>
    </w:p>
    <w:p w:rsidR="00BD0C76" w:rsidRDefault="00BD0C76" w:rsidP="00F17F59">
      <w:pPr>
        <w:pStyle w:val="ListParagraph"/>
        <w:numPr>
          <w:ilvl w:val="0"/>
          <w:numId w:val="2"/>
        </w:numPr>
      </w:pPr>
      <w:r>
        <w:t>Used MLP – multi layer perceptron neural network.</w:t>
      </w:r>
    </w:p>
    <w:p w:rsidR="00BD0C76" w:rsidRDefault="00657CF2" w:rsidP="00657CF2">
      <w:pPr>
        <w:pStyle w:val="ListParagraph"/>
        <w:numPr>
          <w:ilvl w:val="1"/>
          <w:numId w:val="2"/>
        </w:numPr>
      </w:pPr>
      <w:r>
        <w:t>Densely connected layers.</w:t>
      </w:r>
    </w:p>
    <w:p w:rsidR="00657CF2" w:rsidRDefault="00657CF2" w:rsidP="00657CF2">
      <w:pPr>
        <w:pStyle w:val="ListParagraph"/>
        <w:numPr>
          <w:ilvl w:val="1"/>
          <w:numId w:val="2"/>
        </w:numPr>
      </w:pPr>
      <w:r>
        <w:t>Hidden layers.</w:t>
      </w:r>
    </w:p>
    <w:p w:rsidR="00657CF2" w:rsidRDefault="00E713F4" w:rsidP="00657CF2">
      <w:pPr>
        <w:pStyle w:val="ListParagraph"/>
        <w:numPr>
          <w:ilvl w:val="0"/>
          <w:numId w:val="2"/>
        </w:numPr>
      </w:pPr>
      <w:r>
        <w:t xml:space="preserve">Tokenized the Tweets – removed hashtags, </w:t>
      </w:r>
      <w:proofErr w:type="spellStart"/>
      <w:r>
        <w:t>vectorized</w:t>
      </w:r>
      <w:proofErr w:type="spellEnd"/>
      <w:r>
        <w:t xml:space="preserve"> categorical data, etc.</w:t>
      </w:r>
    </w:p>
    <w:p w:rsidR="00E713F4" w:rsidRDefault="00E34306" w:rsidP="00657CF2">
      <w:pPr>
        <w:pStyle w:val="ListParagraph"/>
        <w:numPr>
          <w:ilvl w:val="0"/>
          <w:numId w:val="2"/>
        </w:numPr>
      </w:pPr>
      <w:r>
        <w:t>Utilized grid searches.</w:t>
      </w:r>
    </w:p>
    <w:p w:rsidR="00E34306" w:rsidRDefault="002A1E11" w:rsidP="00657CF2">
      <w:pPr>
        <w:pStyle w:val="ListParagraph"/>
        <w:numPr>
          <w:ilvl w:val="0"/>
          <w:numId w:val="2"/>
        </w:numPr>
      </w:pPr>
      <w:r>
        <w:t>Top scores from the smaller networks.</w:t>
      </w:r>
    </w:p>
    <w:p w:rsidR="002A1E11" w:rsidRDefault="002A1E11" w:rsidP="002A1E11">
      <w:pPr>
        <w:pStyle w:val="ListParagraph"/>
        <w:numPr>
          <w:ilvl w:val="1"/>
          <w:numId w:val="2"/>
        </w:numPr>
      </w:pPr>
      <w:r>
        <w:t>Occam’s Razor – simplest solution is usually the right or best solution.</w:t>
      </w:r>
    </w:p>
    <w:p w:rsidR="002A1E11" w:rsidRDefault="002A1E11" w:rsidP="002A1E11">
      <w:pPr>
        <w:pStyle w:val="ListParagraph"/>
        <w:numPr>
          <w:ilvl w:val="0"/>
          <w:numId w:val="2"/>
        </w:numPr>
      </w:pPr>
      <w:r>
        <w:t>Neural networks worked better – captures non-linearity.</w:t>
      </w:r>
    </w:p>
    <w:p w:rsidR="002A1E11" w:rsidRDefault="003917B0" w:rsidP="002A1E11">
      <w:pPr>
        <w:pStyle w:val="ListParagraph"/>
        <w:numPr>
          <w:ilvl w:val="0"/>
          <w:numId w:val="2"/>
        </w:numPr>
      </w:pPr>
      <w:r>
        <w:t>Look at sequences of characters instead of individual words to account for spelling errors or non-words.</w:t>
      </w:r>
    </w:p>
    <w:p w:rsidR="003917B0" w:rsidRDefault="004B537A" w:rsidP="002A1E11">
      <w:pPr>
        <w:pStyle w:val="ListParagraph"/>
        <w:numPr>
          <w:ilvl w:val="0"/>
          <w:numId w:val="2"/>
        </w:numPr>
      </w:pPr>
      <w:r>
        <w:t>Possible improvements:</w:t>
      </w:r>
    </w:p>
    <w:p w:rsidR="004B537A" w:rsidRDefault="004B537A" w:rsidP="004B537A">
      <w:pPr>
        <w:pStyle w:val="ListParagraph"/>
        <w:numPr>
          <w:ilvl w:val="1"/>
          <w:numId w:val="2"/>
        </w:numPr>
      </w:pPr>
      <w:r>
        <w:t>Explore combinations of networks.</w:t>
      </w:r>
    </w:p>
    <w:p w:rsidR="004B537A" w:rsidRDefault="004B537A" w:rsidP="004B537A">
      <w:pPr>
        <w:pStyle w:val="ListParagraph"/>
        <w:numPr>
          <w:ilvl w:val="1"/>
          <w:numId w:val="2"/>
        </w:numPr>
      </w:pPr>
      <w:r>
        <w:t>Used bag-of-words and character n-grams.</w:t>
      </w:r>
    </w:p>
    <w:p w:rsidR="004B537A" w:rsidRDefault="004B537A" w:rsidP="004B537A">
      <w:pPr>
        <w:pStyle w:val="ListParagraph"/>
        <w:numPr>
          <w:ilvl w:val="1"/>
          <w:numId w:val="2"/>
        </w:numPr>
      </w:pPr>
      <w:r>
        <w:t>Input layer of 18k – improve upon it using word2vec, etc.</w:t>
      </w:r>
    </w:p>
    <w:p w:rsidR="004B537A" w:rsidRDefault="004B537A" w:rsidP="004B537A">
      <w:pPr>
        <w:pStyle w:val="ListParagraph"/>
        <w:numPr>
          <w:ilvl w:val="1"/>
          <w:numId w:val="2"/>
        </w:numPr>
      </w:pPr>
      <w:r>
        <w:t>How could apply to Calvin College’s Twitter data?</w:t>
      </w:r>
    </w:p>
    <w:p w:rsidR="004B537A" w:rsidRDefault="004B6A5A" w:rsidP="004B537A">
      <w:pPr>
        <w:pStyle w:val="ListParagraph"/>
        <w:numPr>
          <w:ilvl w:val="1"/>
          <w:numId w:val="2"/>
        </w:numPr>
      </w:pPr>
      <w:r>
        <w:t>Custom-built neural networks from CSIRO – use those on the data.</w:t>
      </w:r>
    </w:p>
    <w:p w:rsidR="004B6A5A" w:rsidRDefault="004B6A5A" w:rsidP="004B537A">
      <w:pPr>
        <w:pStyle w:val="ListParagraph"/>
        <w:numPr>
          <w:ilvl w:val="1"/>
          <w:numId w:val="2"/>
        </w:numPr>
      </w:pPr>
      <w:r>
        <w:t>Extend training/test sets to include more data.</w:t>
      </w:r>
    </w:p>
    <w:p w:rsidR="00DC4CAA" w:rsidRDefault="00DC4CAA" w:rsidP="004B537A">
      <w:pPr>
        <w:pStyle w:val="ListParagraph"/>
        <w:numPr>
          <w:ilvl w:val="1"/>
          <w:numId w:val="2"/>
        </w:numPr>
      </w:pPr>
      <w:r>
        <w:t>Incorporated many companies into one dataset.</w:t>
      </w:r>
    </w:p>
    <w:p w:rsidR="00DC4CAA" w:rsidRDefault="00DC4CAA" w:rsidP="00DC4CAA">
      <w:pPr>
        <w:pStyle w:val="ListParagraph"/>
        <w:numPr>
          <w:ilvl w:val="2"/>
          <w:numId w:val="2"/>
        </w:numPr>
      </w:pPr>
      <w:r>
        <w:t>Instead, split into individual companies and their associated Tweets.</w:t>
      </w:r>
    </w:p>
    <w:p w:rsidR="00DC4CAA" w:rsidRDefault="009A482D" w:rsidP="00DC4CAA">
      <w:pPr>
        <w:pStyle w:val="ListParagraph"/>
        <w:numPr>
          <w:ilvl w:val="0"/>
          <w:numId w:val="2"/>
        </w:numPr>
      </w:pPr>
      <w:r>
        <w:t>Randomized permutations of training sets for each classifier.</w:t>
      </w:r>
    </w:p>
    <w:p w:rsidR="00134BAA" w:rsidRDefault="00134BAA" w:rsidP="00DC4CAA">
      <w:pPr>
        <w:pStyle w:val="ListParagraph"/>
        <w:numPr>
          <w:ilvl w:val="0"/>
          <w:numId w:val="2"/>
        </w:numPr>
      </w:pPr>
      <w:r>
        <w:t>Testing data was hand-labeled.</w:t>
      </w:r>
    </w:p>
    <w:p w:rsidR="00134BAA" w:rsidRDefault="00134BAA" w:rsidP="00134BAA">
      <w:pPr>
        <w:pStyle w:val="ListParagraph"/>
        <w:numPr>
          <w:ilvl w:val="1"/>
          <w:numId w:val="2"/>
        </w:numPr>
      </w:pPr>
      <w:r>
        <w:t>3 people labeled what they thought the stance were.</w:t>
      </w:r>
    </w:p>
    <w:p w:rsidR="00134BAA" w:rsidRDefault="00134BAA" w:rsidP="00134BAA">
      <w:pPr>
        <w:pStyle w:val="ListParagraph"/>
        <w:numPr>
          <w:ilvl w:val="1"/>
          <w:numId w:val="2"/>
        </w:numPr>
      </w:pPr>
      <w:r>
        <w:t>Compared classification between each 3 to find common agreement.</w:t>
      </w:r>
    </w:p>
    <w:p w:rsidR="00134BAA" w:rsidRDefault="00134BAA" w:rsidP="00134BAA">
      <w:pPr>
        <w:pStyle w:val="ListParagraph"/>
        <w:numPr>
          <w:ilvl w:val="1"/>
          <w:numId w:val="2"/>
        </w:numPr>
      </w:pPr>
    </w:p>
    <w:sectPr w:rsidR="00134B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5D69B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6DE7036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DY1NTO2NLawMLdU0lEKTi0uzszPAykwqgUAnkt/EywAAAA="/>
  </w:docVars>
  <w:rsids>
    <w:rsidRoot w:val="00B47935"/>
    <w:rsid w:val="00134BAA"/>
    <w:rsid w:val="001B3FAE"/>
    <w:rsid w:val="002A1E11"/>
    <w:rsid w:val="00385F2E"/>
    <w:rsid w:val="003917B0"/>
    <w:rsid w:val="003C23B3"/>
    <w:rsid w:val="004515B3"/>
    <w:rsid w:val="00473D36"/>
    <w:rsid w:val="004B537A"/>
    <w:rsid w:val="004B6A5A"/>
    <w:rsid w:val="00650223"/>
    <w:rsid w:val="00657CF2"/>
    <w:rsid w:val="006743C7"/>
    <w:rsid w:val="006E494A"/>
    <w:rsid w:val="00710C70"/>
    <w:rsid w:val="00783445"/>
    <w:rsid w:val="007F6AA6"/>
    <w:rsid w:val="009118A9"/>
    <w:rsid w:val="009A482D"/>
    <w:rsid w:val="009B7CF3"/>
    <w:rsid w:val="009C48E2"/>
    <w:rsid w:val="00A63135"/>
    <w:rsid w:val="00B46D1D"/>
    <w:rsid w:val="00B47935"/>
    <w:rsid w:val="00B650A2"/>
    <w:rsid w:val="00BD0C76"/>
    <w:rsid w:val="00CD1CF8"/>
    <w:rsid w:val="00D02FC0"/>
    <w:rsid w:val="00D5020F"/>
    <w:rsid w:val="00D66056"/>
    <w:rsid w:val="00DC4CAA"/>
    <w:rsid w:val="00E3386A"/>
    <w:rsid w:val="00E34306"/>
    <w:rsid w:val="00E713F4"/>
    <w:rsid w:val="00F17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63A2D8-1D30-4CA1-94E5-157FF6AEC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3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35</cp:revision>
  <dcterms:created xsi:type="dcterms:W3CDTF">2019-05-29T14:25:00Z</dcterms:created>
  <dcterms:modified xsi:type="dcterms:W3CDTF">2019-05-29T16:22:00Z</dcterms:modified>
</cp:coreProperties>
</file>